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ข่าวเช้า</w:t>
      </w:r>
      <w:r>
        <w:t xml:space="preserve"> </w:t>
      </w:r>
      <w:r>
        <w:t xml:space="preserve">PPTV)</w:t>
      </w:r>
      <w:r>
        <w:t xml:space="preserve"> </w:t>
      </w:r>
      <w:r>
        <w:t xml:space="preserve">“</w:t>
      </w:r>
      <w:r>
        <w:t xml:space="preserve">รายการโชว์ข่าว</w:t>
      </w:r>
      <w:r>
        <w:t xml:space="preserve"> </w:t>
      </w:r>
      <w:r>
        <w:t xml:space="preserve">36</w:t>
      </w:r>
      <w:r>
        <w:t xml:space="preserve">”</w:t>
      </w:r>
      <w:r>
        <w:t xml:space="preserve"> </w:t>
      </w:r>
      <w:r>
        <w:t xml:space="preserve">วันที่</w:t>
      </w:r>
      <w:r>
        <w:t xml:space="preserve"> </w:t>
      </w:r>
      <w:r>
        <w:t xml:space="preserve">15</w:t>
      </w:r>
      <w:r>
        <w:t xml:space="preserve"> </w:t>
      </w:r>
      <w:r>
        <w:t xml:space="preserve">พ.ย.</w:t>
      </w:r>
      <w:r>
        <w:t xml:space="preserve"> </w:t>
      </w:r>
      <w:r>
        <w:t xml:space="preserve">64</w:t>
      </w:r>
      <w:r>
        <w:t xml:space="preserve"> </w:t>
      </w:r>
      <w:r>
        <w:t xml:space="preserve">มาริก</w:t>
      </w:r>
    </w:p>
    <w:p>
      <w:pPr>
        <w:pStyle w:val="Date"/>
      </w:pPr>
      <w:r>
        <w:t xml:space="preserve">วันพฤหัสบดีที่</w:t>
      </w:r>
      <w:r>
        <w:t xml:space="preserve"> </w:t>
      </w:r>
      <w:r>
        <w:t xml:space="preserve">18</w:t>
      </w:r>
      <w:r>
        <w:t xml:space="preserve"> </w:t>
      </w:r>
      <w:r>
        <w:t xml:space="preserve">พฤษจิกายน</w:t>
      </w:r>
      <w:r>
        <w:t xml:space="preserve"> </w:t>
      </w:r>
      <w:r>
        <w:t xml:space="preserve">2564</w:t>
      </w:r>
      <w:r>
        <w:t xml:space="preserve"> </w:t>
      </w:r>
      <w:r>
        <w:t xml:space="preserve">เวลา</w:t>
      </w:r>
      <w:r>
        <w:t xml:space="preserve"> </w:t>
      </w:r>
      <w:r>
        <w:t xml:space="preserve">14.1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เรื่องต้องแจ้งให้ทราบอยู่หลายเรื่องด้วยกัน โดยเฉพาะในกรุงเทพมหานคร เพราะว่ากรุงเทพ</w:t>
      </w:r>
    </w:p>
    <w:p>
      <w:pPr>
        <w:pStyle w:val="BodyText"/>
      </w:pPr>
      <w:r>
        <w:t xml:space="preserve">(มหานคร)ก็มีประกาศออกมาผ่อนคล้ายกิจการกิจกรรมต่าง ๆ โดยเฉพาะเด็ก ๆ นะคะ ที่เล่นเกม ตู้เกมผู้ใหญ่ก็เล่น ร้านเกมต่าง ๆ ผ่อนคลายให้เปิดกิจการได้ภายใต้มาตรฐานด้านสุขอนามัยอย่างเข้มงวดนะคะ และเรื่องของการนั่งดื่มในร้านอาหารต้องเป็นร้านที่มีเครื่องหมาย SHA กับ SHA Plus เท่านั้น ล่าสุดก็บอกว่าร้านที่มีการขอใบรับรองจาก Thai Stop COVID Plus ภายใต้มาตรการเดียวกันทั้งหมดทั้งมวลต้องจบที่ 21.00 น. เดี๋ยวมาไล่เรียงให้ได้ทราบกันนะคะ เริ่มเลยก็เลยกันนะคะ เรื่องของสาธารณสุขท่านหนึ่งที่ลงพื้นที่ไปที่กระบี่ช่วยว่าการกระทรวงสาธารณสุขนะคะ ไปค่ะ ไปดูที่สาธารณสุขหลังจากที่เปิดประเทศอย่างเป็นทางการมาตั้งแต่วันที่ 1 พฤศจิกายน รัฐมนตรีช่วยสาธารณสุขนะคะ พูดเรื่องของการเปิดประเทศก่อน ทั้งประเทศนะคะ นักท่องเที่ยวที่เดินเข้ามาผ่านทางโครงการอยู่ที่ประมาณ 0.08 เปอร์เซ็นต์ ทีนี้พูดถึงจังหวัดกระบี่บ้าง เฉพาะจังหวัดกระบี่นะคะ เมื่อวานมีผู้ติดเชื่อรายใหม่ 16 คน มีผู้ติดเชื้อสะสมอยู่ที่ 8,800 คน อยู่ที่ 39 คน ตอนนี้แนวโน้มลดลงในช่วง 20 วันที่ผ่านมา มีผู้ป่วยรายวันไม่เกิน 100 คน เป็นการพูดถึงภาพรวมนะคะ โดยท่านรัฐมนตรีช่วยว่าการสาธารณสุขวัคซีน นี่ก็เป็นเครื่องมือสำคัญ ครอบคลุมไปแล้ว 68 เปอร์เซ็นต์ของจำนวนประชากรทั้งหมด แต่ถ้ายึดตามฐานข้อมูลของหมอพร้อมจะควบคุมไปแล้ว 70 เปอร์เซ็นต์ อัตราการครองเตียงที่กระบี่เกณฑ์ ซึ่งก็ต้องมีไข้สีเหลืองไม่เกิน 80 เปอร์เซ็นต์ ตอนนี้ยังอยู่ที่ 40 เปอร์เซ็นต์ ถือว่ายังมีที่ว่างในการรองรับได้ ซึ่งก็ไม่ควรจะมีจากการไปใช้นะคะ โดยจากการลงพื้นที่กระบี่นี่บอกว่าทางผู้ประกอบการเองพร้อม มั่นใจในการเปิดเมือง แต่ก็กำชับนะคะ ทุกฝ่ายมีความพร้อมในการให้ความร่วมมือมาตรการต่าง ๆ อันตราย ก็คือตั้งแต่เปิดประเทศมานี่ช่วยกัน กลั้นใจ อดทน รวมถึงเดินหน้าฉีดวัคซีนจะทำให้เปิดประเทศไม่สดุด ทำให้สงกรานต์ปีหน้าเฉลิมฉลองเทศกาลสงกรานต์กันได้ดูนะคะ ผมคิดว่า 14 วันอันตราย ส่วนตัวผม ก็คือว่ามีความเข้าใจนะครับ ผู้ประกอบการมีความเคร่งครัดในทุกมาตรการลดความเสี่ยง เจ้าหน้าที่เดินหน้าในการฉีดวัคซีนให้ได้ครอบคลุมอันตรายนี้ไปได้ ผมมั่นใจว่าการเปิดประเทศในพื้นที่ทั้ง 17 จังหวัดที่เราเดินหน้ามานี่เปิดแบบไม่สะดุดนะครับ แล้วก็จะเดินหน้าฉลองสงกรานต์ในปีหน้า ภายใต้การฉีดวัคซีนที่มีจำนวนครอบคลุมเกิน 80 เปอร์เซ็นต์ขึ้นได้เข็ม 3</w:t>
      </w:r>
    </w:p>
    <w:p>
      <w:pPr>
        <w:pStyle w:val="BodyText"/>
      </w:pPr>
      <w:r>
        <w:t xml:space="preserve">(คุณชัชฎาภรณ์) 14 วันอันตรายเดี๋ยวในช่วงสัปดาห์นี้ในการประชุม ศบค. ก็จะได้ทราบว่าผลของการประเมินเป็นอย่างไร ในขณะที่คุณสาธิตเอง ย้ำกับผู้ประกอบการการเปิดเมือง ต้องมีการจ้างงานกลุ่มแรงงานข้ามชาติอันนี้ก็ต้องรอบคอบ ช่วยกันลดความเสี่ยง จากการเกิดคลัสเตอร์เรื่องของงานเลี้ยงแล้ว งานกฐินของงานนี้แล้วไม่อยากจะให้เกิดคลัสเตอร์ในการนำเข้ากลุ่มแรงงานข้ามเหมือนที่เคยผ่านมาอีก ทีนี้ค่ะ มาพูดถึงการประกาศของทางกรุงเทพมหานคร กรุงเทพมหานครก่อนหน้านี้มีการสั่งปิดสถานที่ชั่วคราวฉบับที่ 46 โดยนายอัศวิน ขวัญเมือง ผู้ว่า</w:t>
      </w:r>
    </w:p>
    <w:p>
      <w:pPr>
        <w:pStyle w:val="BodyText"/>
      </w:pPr>
      <w:r>
        <w:t xml:space="preserve">(ราชการ)กรุงเทพมหานคร ให้บางกิจการสามารถกลับมาเปิดกิจการได้โดยมีเงื่อนไขนะคะ เห็นชอบว่าให้ตู้เกม ร้านอินเทอร์เน็ตต่าง ๆ เปิดดำเนินการได้ภายใต้เงื่อนไขเวลาตามระเบียบและมาตรการควบคุมโรคอย่างเคร่งครัด ร้านที่จำหน่ายอาหารหรือเครื่องดื่มที่ผ่านการตรวจประเมินตามมาตรฐานความปลอดภัยดีวิถีใหม่หรือว่า Thai Stop COVID Plus ของกรมอนามัย สามารถเปิดให้บริการได้เหมือน ๆ กันกับร้านที่ผ่านการตรวจประเมินตามมาตรฐาน SHA นะคะ นั่งดื่มที่ร้านได้แต่ก็ไม่เกิน 21.00 น. จะมีผล 16 พฤศจิกายน ถึง 30 พฤศจิกายน หรือจนกว่าจะมีการประกาศเปลี่ยนแปลงเป็นอย่างอื่น อันนี้คือประกาศของกรุงเทพมหานคร อันนี้ Thai Stop COVID Plus ของกรมอนามัยนะคะ เพื่อให้ผู้ประกอบการมารับการประเมินมาตรฐานความปลอดภัย ก็จะมีเจ้าของประกอบกิจการ สถานบริการสาธารณสุขประชาชนเข้าไปขอรับใบรับรองได้นะคะ ที่เว็บไซต์ Stop Covid.moph.ao.th ข้างในเขาจะแยกประเภทกิจการไว้ อย่างตลาดนัด ตลาดสด ตลาดน้ำ ร้านอาหาร ร้านอาหารนะคะ แต่ละกลุ่มต้องทำการประเมินจะมีช่องให้แนบเอกสาร ให้แนบแบบประเมิน แตกต่างกันตามกายภาพอย่างที่อธิบายเมื่อสักครู่นะคะ อาจจะเป็นตลาดแบบนี้นะคะ ก็จะมีด้านมาตรการสุขอนามัยความปลอดภัยในการทำความสะอาดโต๊ะที่นั่งหลังการให้บริการ จัดทำป้ายทำความสะอาดต่าง ๆ ห้องน้ำห้องท่าหรือแม้แต่อุปกรณ์สำหรับทานอาหารเฉพาะบุคคลก็จะมีเงื่อนไขอยู่ทีนี้ไปเจาะรายพื้นที่กันบ้างนะคะ อย่างพื้นที่ข้าวสาร ซึ่งถือว่าก่อนหน้านี้ได้มีการเปิดประเทศไทยว่ามีการเปิดประเทศไปแล้วคึกคักมากผู้ประกอบการทั้งหลายออกมาปัดฝุ่นคึกครื้น แต่ล่าสุดนี่ ศบค. บอกไปแถลงไปว่าขอเลื่อนการเปิดสถานบันเทิง ผับ บาร์ ไปก่อน ตอนแรกเขาเฝ้ารอวัน 1 ธันวาคมคงจะได้เปิด ผับ บาร์ สถานบันเทิง คาราโอเกะ ขอเลื่อนไปเปิดเป็น 16 มกราคม ปีหน้านะคะ ตอนนี้ขอให้คำว่า</w:t>
      </w:r>
      <w:r>
        <w:t xml:space="preserve"> </w:t>
      </w:r>
      <w:r>
        <w:t xml:space="preserve">“</w:t>
      </w:r>
      <w:r>
        <w:t xml:space="preserve">เตรียมความพร้อม</w:t>
      </w:r>
      <w:r>
        <w:t xml:space="preserve">”</w:t>
      </w:r>
      <w:r>
        <w:t xml:space="preserve"> </w:t>
      </w:r>
      <w:r>
        <w:t xml:space="preserve">ผู้ประกอบการบอกว่าการเลื่อนนี่มันยิ่งทำให้เขาทรุดมากยิ่งขึ้น ทรุดอยู่แล้วก็ทรุดเข้าไปอีกนะคะ เหมือนจะกระทบเหมือนกันนะคะ เสียดายที่รัฐเลื่อนไปเปิดปีหน้านะคะ ผ่านไป 2 สัปดาห์ เป็นอย่างไรบ้างคะ ที่ถนนข้าวสารหลังจากเปิดประเทศไป โอเคก่อนที่จะมีคำอนุญาตให้ดื่มแอลกอฮอล์ก่อน 21.00 น. ก็เห็นที่เดินทางมา ก็พอจะมีชีวิตชีวาขึ้นมาบ้าง ที่สำคัญตั้งแต่ทางเข้า มีมาตรการให้นักท่องเที่ยวถนนข้าวสาร อย่างเช่น ต้องโชว์ผลฉีดวัคซีน 2 เข็ม ฉีดวัคซีนหรือฉีดวัคซีนมาแล้ว 1 เข็มตรงทางเข้าเลย เสียค่าใช้จ่ายครั้งละ 100 บาท ถ้าไม่ตรวจ ไม่มีผลตรวจเข้าไม่ได้ เข้าไม่ได้เลยนะคะ ส่วนประเด็นที่ว่า ศบค. เลื่อนไปเปิดเป็น 16 มกราคม 2565 ทางทีมข่าวได้พูดคุยกับร้าน The One เป็นบาร์ แต่ตอนนี้เขาเปลี่ยนรูปแบบเป็นบาร์คือ เพิ่มคำว่า</w:t>
      </w:r>
      <w:r>
        <w:t xml:space="preserve"> </w:t>
      </w:r>
      <w:r>
        <w:t xml:space="preserve">“</w:t>
      </w:r>
      <w:r>
        <w:t xml:space="preserve">Restaurant</w:t>
      </w:r>
      <w:r>
        <w:t xml:space="preserve">”</w:t>
      </w:r>
      <w:r>
        <w:t xml:space="preserve"> </w:t>
      </w:r>
      <w:r>
        <w:t xml:space="preserve">ก็ต้องจัดโต๊ะเว้นระยะห่างเปิดเพลงล่ะ แต่ว่าต้องงดเต้นตามมาตรการคุณชิดชัย เสนวงศ์ บอกว่ารู้สึกเสียใจมากเลยที่ต้องเลื่อนเปิดออกไปต้นปีหน้า หมายความว่ากำหนด ห้ามดื่มเกินเวลายังคงมีต่อไปก็คงจะส่งผลให้รายได้ลดลงตามไปด้วย ซึ่งตอนนี้ที่เปิดอยู่นี่ รายได้ที่รับในแต่ละวันก็มีแต่เพียง 30 เปอร์เซ็นต์เท่านั้น ขนาดว่าเปิดแล้วนะคะ</w:t>
      </w:r>
    </w:p>
    <w:p>
      <w:pPr>
        <w:pStyle w:val="BodyText"/>
      </w:pPr>
      <w:r>
        <w:t xml:space="preserve">(คุณชิดชัย) เสียดายครับผม จริง ๆ ผมก็อยากให้เปิดมันสูญเสียรายได้เยอะมากเลย เพราะอย่างต่างชาติเขามาบางคนเขาก็อยากมาปาร์ตี้ มาดื่ม ลูกค้าบางคนก็ไม่พอใจ ก็พยายามอธิบายว่าเป็นการป้องกันของโรค COVID ด้วย พฤติกรรมของนักท่องเที่ยวต่างชาติ คุณชิดชัยบอกว่าเป็นนักดื่มเสียมากกว่ามากกว่านั่งกินข้าว เป็นนักดื่มปาร์ตี้อย่างนั้นน่ะ คือ ผัดไทย ข้าวไข่เจียว อย่างนั้นเป็นต้นนะคะ ก็จะเป็นลักษณะของการดื่มเสียมากกว่า โอกาสตัดสินใจไม่มีก็จะสูงขึ้น เพราะรู้ว่ามาดื่มไม่ได้ถึง 21.00 น. เท่านั้น แต่เขาก็เข้าใจมาแบบนี้ ก็ดีกว่าการที่ต้องสั่งปิดยาว แล้วก็ธุรกิจสถานบันเทิงเปิดอีกเลย เขาก็บอกว่าโอเคส่วนกรณีที่พี่มะหม่อมชาหรือว่าชาพลัสก่อนหน้านนี้ก็คือให้นั่งดื่มไม่ได้ใช่ไหมคะ มีคำผ่อนปรนมาว่าไปขออนุญาตใน Thai Stop COVID Plus ได้นะคะ ไปขอใบอนุญาตว่าคุณเข้าข่ายร้านค้าประเภทไหน คือ Thai Stop ทีนี้ SHA เป็นของ ททท. รู้ว่ามีร้านหลายร้านเขาไปต่อคิวขอเครื่องหมาย SHA แล้วยังไม่ได้สักทีนะคะ ก็โอเค ถ้ามีเครื่องหมาย Thai Stop COVID Plus ก็ได้ดื่มได้เหมือนกันนะคะ จะบอกว่านายกสมาคมประกอบธุรกิจถนนข้าวสารบอกว่าก็สมาคมผู้ประกอบการข้าวสารเขามีแนวทางที่ทำมาอยู่แล้วนะคะ โดยทางที่เขากระตือรือร้นที่จะเปิดน่ะ ถ้าในทางที่ปฏิบัติเขาทำอยู่แล้ว ไม่ว่าจะเป็นการให้ตรวจ ATK ถ้ายังไม่มีผลฉีดวัคซีนมา หรือใครได้รับวัคซีน 2 เข็มใครที่ได้รับการฉีดวัคซีนครบ 2 เข็มต้องมีวัคซีนให้เห็นตรวจเอกสารแล้วปัจจุบันนี่ก็ทำเรื่อยมานะคะ อย่างที่บอกนะคะ ว่าสุดท้ายการที่จะไปเปิดสถานบันเทิง ผับ บาร์ ยังไม่เปิดไม่ได้ใช่ไหมคะ พี่มะหม่อมใช่ ๆ เพราะยังไม่รู้ตัวเลขอย่างที่ฝรั่งเศสนี่นะคะ มีคุณหมอคนไทยของเรานี่บอกว่าไปเจอเชื้อสายพันธุ์การกลายพันธุ์ใหม่ที่ยังไม่ระบุไม่ได้ว่ามันจะรุนแรงแค่ไหนกลายพันธ์ุอีกแล้ว นี่ทางที่กระทรวงสาธารณสุขบอกว่า 14 วันอันตรายที่เรารอประเมินกันอยู่นี่เป็นระยะไหน จะสามารถผ่อนปรนอะไรได้เพิ่มเติมต้องระวังอะไรมากขึ้นในขณะนี้ในการติดตามสถานการณ์หลังจากเปิดประเทศขอไปอีกมุมหนึ่งก็แล้วกัน ออกจากในมุมผับ บาร์ ร้านอาหารผับ บาร์ ร้านอาหาร เครื่องดื่มแอลกอฮอล์ ไปที่ดอยสุเทพ เขาเปิดให้นักท่องเที่ยวไปดูหมอกสวย ๆ กันแล้วนะคะ ตั้งแต่ 10 พฤศิกายน มีการปรับรูปแบบด้วย เป็นการเที่ยวให้เข้ากับวิถีใหม่ เข้ากับสถานการณ์ มีนักท่องเที่ยวนะคะ ไปดูแสงแรกกันเป็นจำนวนมาก ในช่วงสุดสัปดาห์เชียงใหม่กับคุณเอกพงศ์ ประดิษฐ์พงศ์</w:t>
      </w:r>
    </w:p>
    <w:p>
      <w:pPr>
        <w:pStyle w:val="BodyText"/>
      </w:pPr>
      <w:r>
        <w:t xml:space="preserve">(คุณเอกพงศ์) บรรยากาศเข้านี้ที่ดอยท้องฟ้าแจ่มใส ทะเลหมอกกว้างใหญ่สุดสายตา โดยเฉพาะในช่วงสุดสัปดาห์ตั้งแต่เช้ามืดเพื่อรอชมความสวยงามในยามเช้าแสงแรกของวัน ที่ส่องกระทบกับทะเลหมอกผืนใหญ่แม่ปาน ดอยอินทนนท์ที่เข้ามาฝ้ารอชมท่ามกลางลมหนาว อุณหภูมิ 9 องศาเซลเซียส นักท่องเที่ยวไม่ผิดหวังความสวยงามของธรรมชาติ หลังจากที่อุทยานปิดไปนานกว่า 7 เดือน จากสถานการณ์ COVID-19 นอกจากทะเลหมอกผืนใหญ่ยังดึดดูดให้นักท่องเที่ยวเข้าศึกษาธรรมชาติที่เต็มไปด้วยความหลากหลายของพันธุ์พืชท้องถิ่นของป่าดิบชื้น มอส เฟิร์น ฟื้นตัวสมบูรณ์สวยงาม รวมทั้งทุ่งหญ้าแห่งเดียวในประเทศไทย</w:t>
      </w:r>
    </w:p>
    <w:p>
      <w:pPr>
        <w:pStyle w:val="BodyText"/>
      </w:pPr>
      <w:r>
        <w:t xml:space="preserve">(ผู้ให้สัมภาษณ์ )เพิ่งเปิดได้วันที่ 10 ตอนนี้วันที่ 13 น่ะค่ะ นักท่องเที่ยวก็คือเกินค่ะ เยอะอากาศดีสมการรอคอยน่ะค่ะ ไม่ได้เปิดมานานมันก็มีการปรับปรุงพื้นที่ตรงนี้ตรงนี้พอมาก็เหมือนการท่องเที่ยวก็รองรับนักท่องเที่ยวแล้วน่ะค่ะ ช่วงนี้อากาศดีอากาศหนาว ใช่ค่ะ ตรงตัวเมือง ตรงข้างล่าง ก็คือยังไม่เย็น คุ้มค่ากับการมาแน่นอนค่ะ อากาศดีก็คือหนาวกว่าข้าวล่างเยอะเลยค่ะ</w:t>
      </w:r>
    </w:p>
    <w:p>
      <w:pPr>
        <w:pStyle w:val="BodyText"/>
      </w:pPr>
      <w:r>
        <w:t xml:space="preserve">(คุณเอกพงศ์) สำหรับดอยอินทนนท์เปิดให้บริการอีกครั้งเมื่อวันที่ 10 พฤศจิกายนที่ผ่านมาดอยอินทนนท์ปรับการท่องเที่ยวรูปแบบใหม่ นักท่องเที่ยวต้องจองล่วงหน้าผ่านแอปพลิเคชัน QQ ผ่านการตรวจวัดคัดกรองหรือแสดงผลตรวจ COVID-19 แล้วต้องสวมใส่หน้ากากอนามัยตลอดเวลา โดยช่วง 10 วันแรก มีนักท่องเที่ยวจองเที่ยวล่วงหน้าผ่าน แอปพลิเคชัน QQ กว่า 6,000 คน รูปแบบการท่องเที่ยวที่เปลี่ยนไป ส่งผลให้ธรรมชาติถูกรบกวนน้อยลง สำหรับใครที่คิดถึงดอยอินทนนท์ แต่ยังไม่มีโอกาสเดินทางมา ทางอุทยานเปิดบนเส้นทางศึกษาธรรมชาติผาดอกกาให้ได้ชมผ้านเว็บไซต์เร็ว ๆ นี้</w:t>
      </w:r>
    </w:p>
    <w:p>
      <w:pPr>
        <w:pStyle w:val="BodyText"/>
      </w:pPr>
      <w:r>
        <w:t xml:space="preserve">(คุณชัชฎาภรณ์) ขอบคุณคุณเอกพงศ์ค่ะ ดีมากค่ะ เขาบอกหนาวมากด้วยแต่ตอนนี้ชวนไปพักก่อนครู่เดียว ช่วงหน้าไปดูอีกมุมหนึ่งค่ะ เรื่องของการเปิดเทอมการเรียน On Site ของเด็กนักเรียนนะคะ ที่ผ่านมาหลายโรงเรียนวันนี้เป็นวันเปิดเรียน On Site พร้อม ๆ กัน ช่วงหน้ากลับมาติดตามค่ะ</w:t>
      </w:r>
    </w:p>
    <w:p>
      <w:pPr>
        <w:pStyle w:val="BodyText"/>
      </w:pPr>
      <w:r>
        <w:t xml:space="preserve">[เสียงโฆษณา]</w:t>
      </w:r>
    </w:p>
    <w:p>
      <w:pPr>
        <w:pStyle w:val="BodyText"/>
      </w:pPr>
      <w:r>
        <w:t xml:space="preserve">(คุณชัชฎาภรณ์) ที่ผ่านมาเราเห็นโรงเรียนของ สพฐ. เปิดเรียนวันนี้จะเป็นวันแรก หลังจากที่สัปดาห์ที่แล้วนี่ Big Cleanning กันไปแล้ว เพื่อที่จะรองรับการเปิดเรียนแบบ On Site พร้อม ๆ กันวันนี้ โรงเรียนมัธยมเปิดเรียนเพิ่มอีก 109 แห่ง คุณหทัยพรรณมีรายงานมาจากโรงเรียนมัธยมปุรณาวาสนะคะ คุณหทัยพรรณ มีรายงานสดนะคะ เชิญค่ะ</w:t>
      </w:r>
    </w:p>
    <w:p>
      <w:pPr>
        <w:pStyle w:val="BodyText"/>
      </w:pPr>
      <w:r>
        <w:t xml:space="preserve">(คุณหทัยพรรณ) ตรีชฎาคะ บรรยากาศในการเปิดเทอมวันแรกของโรงเรียนมัธยมปุรณาวาเข้านี้เป็นพิเศษค่ะ จากการสังเกตของทีมข่าวนะคะ พบว่านักเรียนมาโรงเรียนกันตั้งแต่ 8 โมงเช้าค่ะ ต้องตรวจหาเชื้อก่อนที่จะเข้าเรียนนะคะ และเช้านี้ค่ะ นักเรียนทุกคนได้ตรวจ ATK ติดเชื้อ หรือว่าไม่พบว่านักเรียนคนไหนเป็นกลุ่มเสี่ยงค่ะ พาไปดูบรรยากาศการเปิดเทอมเป็นวันแรกของโรงเรียนมัธยมในสังกัดกรุงเทพมหานครนะคะ บรรยากาศคึกคักเป็นพิเศษ ตั้งแต่หน้าประตูโรงเรียน นักเรียนได้นัดหมายกันที่ประตูพร้อมกันค่ะ ถือว่าเป็นการเดินทางเข้าโรงเรียนวันแรกและเมื่อผ่านเข้ามาในโรงเรียนนะคะ ผ่านจุดคัดกรองด้านหน้า แล้วก็ลงทะเบียนรับชุดตรวจ ATK ค่ะ เนื่องจากวันนี้เป็นการเปิดเรียนวันแรก ทุกคนจะต้องตรวจเพื่อคัดกรองเบื้อต้นนะคะ มาจากสำนักอนามัยกรุงเทพมหานครค่ะ มาตรวจให้ สำหรับการตรวจในวันแรกนะคะ พร้อมกับแนะนำกับนักเรียนเพื่อตรวจหาเชื้อเองในครั้งถัดไปค่ะ และหลังจากที่คุยกับนักเรียนนะคะ พูดเป็นเสียงเดียวกันค่ะ ว่าดีใจที่ได้กลับมาเรียนที่โรงเรียน ทำให้ความรู้สึกเดิม ๆ จะกลับมา ไปฟังความรู้สึกของนักเรียนกันค่ะ</w:t>
      </w:r>
    </w:p>
    <w:p>
      <w:pPr>
        <w:pStyle w:val="BodyText"/>
      </w:pPr>
      <w:r>
        <w:t xml:space="preserve">(นักเรียนหญิง) รู้สึกดีใจค่ะ ว่าจะได้เจอเพื่อนแล้วอะไรแบบนี้ ไม่ต้องเรียนออนไลน์อยู่หน้าจอแบบนี้น่ะค่ะ หน้าโรงเรียนแล้วเห็นแบบความคึกคักความรู้สึกเราเป็นอย่างไรบ้างคะ</w:t>
      </w:r>
    </w:p>
    <w:p>
      <w:pPr>
        <w:pStyle w:val="BodyText"/>
      </w:pPr>
      <w:r>
        <w:t xml:space="preserve">(นักเรียนหญิง) รู้สึกก็แบบมีคนคึกคักมากกว่าเดิม</w:t>
      </w:r>
    </w:p>
    <w:p>
      <w:pPr>
        <w:pStyle w:val="BodyText"/>
      </w:pPr>
      <w:r>
        <w:t xml:space="preserve">(คุณหทัยพรรณ) ตื่นเต้นไหมประมาณนี้ ตื่นเต้นค่ะวันแรกไหมคะ แล้วเราคิดว่าเราจะต้องกักตัวอะไรไหม</w:t>
      </w:r>
    </w:p>
    <w:p>
      <w:pPr>
        <w:pStyle w:val="BodyText"/>
      </w:pPr>
      <w:r>
        <w:t xml:space="preserve">(นักเรียนหญิง) ก็น่าจะทำตามการเว้นระยะห่าง การล้างมือบ่อย ๆ แล้วก็หลีกเลี่ยงอยู่ใกล้กับคนอื่นน่ะค่ะ</w:t>
      </w:r>
    </w:p>
    <w:p>
      <w:pPr>
        <w:pStyle w:val="BodyText"/>
      </w:pPr>
      <w:r>
        <w:t xml:space="preserve">(คุณหทัยพรรณ) ตอนนี้กรุงเทพมหานครก็ได้เปิดเผยกับทีมข่าวนะคะ ว่าวันนี้โรงเรียนทั้ง109 แห่ง ในสังกัดกรุงเทพมหานคร มีนักเรียนทั้งหมด 37,000 คนด้วยกันค่ะ และจากการตรวจเยี่ยมที่แห่งนี้นะคะ ก็พบว่านักเรียนมีความตื่นเต้นที่ได้มาโรงเรียนค่ะ และวันนี้การตรวจ ATK ไปแล้วกว่า 600 คนนะคะ ก็ไม่พบนักเรียนกลุ่มเสี่ยงแล้วก็หลังจากนี้ไปจะใช้วิธีการสุ่มตรวจทุกสัปดาห์ค่ะ สำหรับการเรียนในวันนี้นะคะ โดยแบ่งนักเรียนเป็นกลุ่ม A และกลุ่ม B ค่ะ 1 วัน เว้น 1 วันนะคะ ส่วนการเรียนในห้องเรียนก็จะจัดให้นักเรียนได้ห้องละไม่เกิน 20 คนตามมาตรการของกระทรวงสาธารณสุขค่ะ ถ้าหากพบนักเรียนติดเชื้อ 1 คนก็จะปิดห้องเรียนนั้น ส่วนกลุ่มผู้สัมผัสเสี่ยงสูงส่วนกลุ่มเสี่ยงต่ำนั้นสามารถมาเรียนที่โรงเรียนได้ แต่ให้สังเกตอาการร่วมด้วย แต่ว่าให้สังเกตอาการร่วมด้วยนะคะ ก็จะปิดชั้นเรียนเป็นเวลา 3 วันและปิดชั้นเรียนตามการพิจารณาของคณะกรรมการโรคติดต่อ และในกลุ่มเสี่ยงสูงก็จะต้องส่งตรวจด้วยวิธีการ RTPCR ค่ะคุณผู้ชมคะ นี่ก็เป็นบรรยากาศของการเปิดเรียนวันแรกของโรงเรียนปุรนาวาสนะคะ ท่านรองผู้ว่าราชการกรุงเทพมหานครก็ได้ลงพื้นที่ตรวจเยี่ยมนะคะ และด้านหลังของดิฉันก็จะเห็นว่านักเรียนกำลังทำกิจกรรมเข้าแถวหน้าเสาธงนะคะ ก็มีการพูดคุยทักทายกันระหว่างคุณครูกับนักเรียนเป็นการเรียนออนไลน์ แล้วก็ไม่ได้เจอกันนานมากนักเรียนเข้าแถวหน้าเสาธงกันเสร็จเรียบร้อยแล้วนะคะ ก็จะเข้าไปเรียนในห้อง ห้องละ 25 คนที่เตรียมไว้นะคะ ของกระทรวงสาธารณสุขในช่วงการแพร่ระบาดของ COVID-19 ค่ะ</w:t>
      </w:r>
    </w:p>
    <w:p>
      <w:pPr>
        <w:pStyle w:val="BodyText"/>
      </w:pPr>
      <w:r>
        <w:t xml:space="preserve">(คุณชัชฎาภรณ์) ขอบคุณรอยยิ้มนะคะ ความตื่นเต้นของน้อง ๆ ที่ได้มาเจอเพื่อนที่โรงเรียน</w:t>
      </w:r>
    </w:p>
    <w:p>
      <w:pPr>
        <w:pStyle w:val="BodyText"/>
      </w:pPr>
      <w:r>
        <w:t xml:space="preserve">(คุณตรีชฎา) เมื่อเห็นการตรวจ ATK นะคะ หมอมนูญบอกว่าทุกวันนี้เรามี ATK ตรวจที่บ้านอย่างน้อง ๆ มีตรวจกันนะคะ แต่ว่าอย่างน้อยเราต้องมี 2 ยี่ห้อ คือ เราจะมียี่ห้อเดียวไม่ได้น่ะ เพราะว่ามันมีเหตุการณ์ของผลบวกลวงค่ะ ไม่มีทางรู้ได้เลยว่าเราตรวจแล้วเป็นจริงหรือปลอม ทางที่ดี คือ ตรวจยี่ห้อแรกไปแล้วให้เอายี่ห้อ 2 มาตรวจด้วย กรณีที่เราพบว่าเราติดนะ แต่อีกกล่องหนึ่งแบบนี้ได้ไหมคะ</w:t>
      </w:r>
    </w:p>
    <w:p>
      <w:pPr>
        <w:pStyle w:val="BodyText"/>
      </w:pPr>
      <w:r>
        <w:t xml:space="preserve">(คุณตรีชฎา) ไม่ได้ค่ะเพิ่งจะเพิกถอนคำสั่งสหรัฐไม่ได้มาตรฐาน นี่ล่ะค่ะ หมอมนูญ ลีเชวงวงศ์ นะคะ เฉพาะทางของ ICUวิชัยยุทธ หมอมนูญโพสต์แบบนี้มีให้ผลบวกปลอมในหลายประเทศ เช่น สหรัฐฯ, เยอรมนี, สหราชอาณาจักร และไทย หมอมนูญนี่บอกว่ามีหลายสาเหตุนะคะ มีการปนเปื้อน สำคัญคือชุดตรวจมันไม่ได้มาตรฐาน ที่สำคัญสั่งเพิกถอนชุดตรวจไปจากตลาดนะคะ คือ ยี่ห้อ… เพราะให้ผลบวกปลอม สหรัฐสั่งผลบวกปลอมหมายถึงอะไรแต่ตรวจด้วยชุดตรวจ ATK ว่าติด หมอมนูญบอกต่อไปนี้นะคะ ถ้าเกิดเราตรวจ อย่างเช่น เราไม่มีความเสี่ยงไม่มีอาการแต่เราตรวจ ATK แล้วได้ผลบวก เพราะคิดว่าตัวเองติดเชื้อแล้วแจ้นเลย หมอมนูญบอกไม่ต้อง เอาอีกยี่ห้อหนึ่ง ATK อีกยี่ห้อหนึ่งลองตรวจดู ถ้าพบว่าเป็นบวกทั้งคู่ ขออภัยค่ะ ถ้าเป็นบวกทั้งคู่ค่อยไปโรงพยาบาลแล้วตรวจ RTPCR อีกรอบคุณตรวจตัวแรกไปแล้ว แล้วเป็นบวก แล้วอีกยี่ห้อหนึ่งเป็นลบ ให้มั่นใจเลย มั่นใจเลยว่าอันแรกน่ะไม่ได้มาตรฐาน</w:t>
      </w:r>
    </w:p>
    <w:p>
      <w:pPr>
        <w:pStyle w:val="BodyText"/>
      </w:pPr>
      <w:r>
        <w:t xml:space="preserve">(คุณชัชฎาภรณ์) ไม่ต้องตรวจอันที่ 3 ขั้นตอนให้ถูกต้องและคนละยี่ห้อนะคะ ห้ามใช้ยี่ห้อเดียว อย่างน้อยต้องมี 2 ยี่ห้อจะได้ยืนยันซ้ำกันว่าบวกจริงหรือปลอมเขาบอก 2 ยี่ห้อนะ</w:t>
      </w:r>
    </w:p>
    <w:p>
      <w:pPr>
        <w:pStyle w:val="BodyText"/>
      </w:pPr>
      <w:r>
        <w:t xml:space="preserve">(คุณตรีชฎา) ก็บวกปลอมที่มุกดาหารนะคะโรงเรียนน่ะ เกือบ 100 คนน่ะพอพูดคุยถึงเรื่องนี้ต้องพูดคุยกันนะคะการตรวจ RTPCR ถ้าของที่บ้านจะมียี่ห้อเดียวไม่ได้แล้ว ก็ต้องมีการค่ะ คุณผู้ชมไปคุยกับคนนี้กันดีกว่าค่ะ สะบัดช่อจ้อข่าวพี่หนึ่ง บุษบา สวัสดีค่ะ</w:t>
      </w:r>
    </w:p>
    <w:p>
      <w:pPr>
        <w:pStyle w:val="BodyText"/>
      </w:pPr>
      <w:r>
        <w:t xml:space="preserve">(คุณบุษบา) สวัสดีค่ะ</w:t>
      </w:r>
    </w:p>
    <w:p>
      <w:pPr>
        <w:pStyle w:val="BodyText"/>
      </w:pPr>
      <w:r>
        <w:t xml:space="preserve">(คุณชัชฎาภรณ์) เรื่องอะไรมาจ้อคะ</w:t>
      </w:r>
    </w:p>
    <w:p>
      <w:pPr>
        <w:pStyle w:val="BodyText"/>
      </w:pPr>
      <w:r>
        <w:t xml:space="preserve">(คุณบุษบา) วันนี้มีเรื่อง 2 ตัว 3 ตัวมาจ้อเหมือนเดิม วันที่ 15 นะคะ ใครทำของหล่น</w:t>
      </w:r>
    </w:p>
    <w:p>
      <w:pPr>
        <w:pStyle w:val="BodyText"/>
      </w:pPr>
      <w:r>
        <w:t xml:space="preserve">(คุณตรีชฎา) นุ่มนิ่มค่ะ</w:t>
      </w:r>
    </w:p>
    <w:p>
      <w:pPr>
        <w:pStyle w:val="BodyText"/>
      </w:pPr>
      <w:r>
        <w:t xml:space="preserve">(คุณบุษบา) ไม่ได้นะคะ มีอะไรอยู่ในมือ ถือไว้แน่น ๆเตรียมเก็บแล้วจดเลย</w:t>
      </w:r>
    </w:p>
    <w:p>
      <w:pPr>
        <w:pStyle w:val="BodyText"/>
      </w:pPr>
      <w:r>
        <w:t xml:space="preserve">(คุณบุษบา) เตรียมไว้เลยนะคะ มีอะไรถือไว้เอาสก็อตเทปพันไว้เลย เดือนหนึ่งมันจะมีแค่ 2 ครั้งเท่านั้นเดี๋ยวช่วงหน้าต้องมาดูค่ะ เรารวมมิตรและให้แนวทางนี่นะคะ มาไว้ตรงนี้หมดเลย แต่สิ่งที่น่าสนใจอีกเรื่องหนึ่ง ก็คือคนที่เป็นนักช็อปออนไลน์วันนี้มีประเด็นเรื่องของการจุดประทัด 1,000 นัด ถ้าเกิดว่าใครไปแก้บนที่วัดไอ้ไข่ใช่ไหมคะ ออนไลน์ก็มีขายแล้วนะคะ แต่ขนาดจะเป็นอย่างไรจะเป็นอย่างไรไปชมกันค่ะ</w:t>
      </w:r>
    </w:p>
    <w:p>
      <w:pPr>
        <w:pStyle w:val="BodyText"/>
      </w:pPr>
      <w:r>
        <w:t xml:space="preserve">(คุณตรีชฎา) ช็อปออนไลน์แล้วไปจุดที่วัดไอ้ไข่ ดีค่ะ</w:t>
      </w:r>
    </w:p>
    <w:p>
      <w:pPr>
        <w:pStyle w:val="BodyText"/>
      </w:pPr>
      <w:r>
        <w:t xml:space="preserve">(คุณบุษบา) เดี๋ยวดูก่อน อย่าเพิ่งดี</w:t>
      </w:r>
    </w:p>
    <w:p>
      <w:pPr>
        <w:pStyle w:val="BodyText"/>
      </w:pPr>
      <w:r>
        <w:t xml:space="preserve">(คุณตรีชฎา) แล้วจะรีบมาดูกัน ขอบคุณพี่หนึ่งค่ะ คุณผู้ชมก็พักครู่เดียวนะคะ แล้วกลับมาสะบัดช่อจ้อข่าวเรื่องข่าวเรื่องใหญ่ค่ะ</w:t>
      </w:r>
    </w:p>
    <w:p>
      <w:pPr>
        <w:pStyle w:val="BodyText"/>
      </w:pPr>
      <w:r>
        <w:t xml:space="preserve">[เสียงโฆษณา]</w:t>
      </w:r>
    </w:p>
    <w:p>
      <w:pPr>
        <w:pStyle w:val="BodyText"/>
      </w:pPr>
      <w:r>
        <w:t xml:space="preserve">(คุณบุษบา) สวัสดีค่ะ พบกับสะบัดช่อจ้อข่าวค่ะ คุณผู้ชมคะ พบกันทุกวันทุกวันจันทร์ถึงวันศุกร์ 8.30-9.00 น. พบกับบุษบา ร้องหาญแก้ว นะคะ วันนี้วันดีมาก ๆ เลยนะคะ วันที่ 15 พฤศจิกายน นะคะ วันที่ 16 แล้วนะคะ คอหวยสะกิดวันนี้บุษบามีอะไรมาให้ดูหรือเปล่า แต่ว่าถ้าเกิดว่าเป็นเรื่องของนักให้แนวทางชื่อดังอะไรต่าง ๆ นา ๆ นะคะ พักก่อนให้เขาเคลียร์ปัญหาชีวิตกันก่อน แต่ถ้าเรื่องตัวเลขเรายังมีแน่นอน วันนี้คุณผู้ชมคะ เดี๋ยวพาไปดูคลิปแรกนะคะ เป็นคลิปของการทะเลาะวิวาทกันเกิดขึ้นค่ะหลายคนเข้ามาหงุดหงิดเหลือเกินค่ะแบบนี้ไม่ต้องลงเสียดีกว่า เขาหงุดหงิดอะไรกันไปชมค่ะ</w:t>
      </w:r>
    </w:p>
    <w:p>
      <w:pPr>
        <w:pStyle w:val="BodyText"/>
      </w:pPr>
      <w:r>
        <w:t xml:space="preserve">[เสียงดนตรี]</w:t>
      </w:r>
    </w:p>
    <w:p>
      <w:pPr>
        <w:pStyle w:val="BodyText"/>
      </w:pPr>
      <w:r>
        <w:t xml:space="preserve">(คุณบุษบา) นี่ล่ะค่ะคุณผู้ชมคะ สู้กันมันยับเลย คลิปนี้ที่ถูกโพสต์นะคะ โดยคุณ peak1976 คุณผู้ชมทำคอหวยหลายคนไม่ถูกอกไม่ถูกใจค่ะ ปกติมีเหตุการณ์แบบนี้ ส่วนใหญ่คนก็จะต้องดูกันนะคะ แล้วก็พูดถึงตัวเงินตัวทองนี่มันกำลังต่อสู้กันเป็นอย่างไร ฮุกซ้ายฮุกขวาปรากฏว่าคลิปนี้ไม่ค่อยมีใครสนใจคลิปเจ้าตัวเงินตัวทองทั้ง 2 นี่เลยนะคะ ไปโฟกัสอยู่ที่ลูกบอกลูกนั้นแล้วก็หงุดหงิดกัน หงุดหงิดกันขึ้นมาเลยนะคะ เพราะว่าผู้โพสต์หลายคนนะคะ ก็ใจกล้าเข้ามาสอบถามเลยนะคะ โพสต์คลิปแบบนี้นี่เก็บไว้ซื้อคนเดียวเลยก็ได้ไป ไม่ต้องเอามาลงเลยอะไรก็ว่ากันไปต่าง ๆ นา ๆ หลายคนก็เข้ามาปลอบด้วยนะคะ บอกว่าใจเย็น ๆ กัน คอหวยอย่างพวกเรานี้นะคะ บางทีรถกระบะคันนี้อาจจะไม่ใช่รถของพี่เขาก็ได้ ใจเย็น ๆ นะ เขาก็จะต้องปิดเพื่อความปลอดภัยของเจ้าของรถ ทำไม้ราไม่ดูตัวเงินตัวทองที่มันตีกันเข้าไปล่ะ คุณผู้ชมเชื่อไหม มียอดวิว 500,000 กว่าไม่นานค่ะ มีคนแสดงความคิดเห็น 700 กว่าคนโดยส่วนใหญ่ไม่ถูกใจค่ะ ไม่ถูกใจกับคลิปนี้อย่างแรงเลยนะคะ เพราะว่าทะเบียนถูกปิดเอาไว้ สุดท้ายผู้โพสต์ใจอ่อนนะคะ ก็เลยเข้ามาตอบคอมเมนต์ค่ะ บอกว่าคันนี้นะคะ ก็คือ 2987 ดิฉันบอกแค่ทะเบียนรถนะคะ เรื่อง 2 ตัว 3 ตัวดิฉันไม่เกี่ยวข้องเลยนะคะ ไปต่อกันอีกคลิปหนึ่งนะคะ คือคลาสสิกทุกงวด ต้องมีให้เห็นนะคะ ก็คือการขอหวยจากกบนั่นเอง งวดนี้กบให้อะไร ไหนไปฟังสิอิหยังก่อได้ยินไหมคุณผู้ชม คือ ดิฉันก็พยายามทำศัพท์ให้นะที่พูดออกมาพูดตรง ๆ ให้ไม่ได้ดิฉันก็ฟังอยู่ประมาณ 10 รอบนี่เป็นคลิปของคุณบอกว่ากบบอกเลข ฟังเอาเด้อพี่น้อง พลังของกบตัวนี้เชื่อไหมคะ เอามาโพสต์ใกล้วันหวยออกแบบนี้แป๊บเดียวเอง ยอดวิวสูงถึง 2,400,000 วิวนะคะนะคะ หลายคนเปิดคลิปมากกว่า 3 ครั้งอย่างน้อยต้องมี 5 น่ะค่ะ พยายามฟังพูดว่าอะไร ตัวเลขอะไรใกล้เคียงที่สุดอาจจะยังไม่ได้ตั้งใจฟัง ดิฉันใจดีเชิญค่ะ อิหยังก่อ บอกใหม่ดู อิหยังก่อ</w:t>
      </w:r>
    </w:p>
    <w:p>
      <w:pPr>
        <w:pStyle w:val="BodyText"/>
      </w:pPr>
      <w:r>
        <w:t xml:space="preserve">(คุณบุษบา) ได้ยินชัดไหมคะ หลายคนบอกว่าฉันได้ยินตรงกันเลยแม้แต่ตัวเลขเดียว ถ้าเกิดตามหมดเนื้อหมดตัวแน่นอนแต่ก็มีคนจำนวนไม่น้อยคุณผู้ชม ที่ได้ยินตรงกันตรงกันบอกว่ากบตัวนี้พูดคำว่า</w:t>
      </w:r>
      <w:r>
        <w:t xml:space="preserve"> </w:t>
      </w:r>
      <w:r>
        <w:t xml:space="preserve">“</w:t>
      </w:r>
      <w:r>
        <w:t xml:space="preserve">แพ่แว้</w:t>
      </w:r>
      <w:r>
        <w:t xml:space="preserve">”</w:t>
      </w:r>
      <w:r>
        <w:t xml:space="preserve"> </w:t>
      </w:r>
      <w:r>
        <w:t xml:space="preserve">แพร่แว้นะคะคุณผู้ชม บางคนบอก</w:t>
      </w:r>
      <w:r>
        <w:t xml:space="preserve"> </w:t>
      </w:r>
      <w:r>
        <w:t xml:space="preserve">“</w:t>
      </w:r>
      <w:r>
        <w:t xml:space="preserve">ปิ้งแซ่บ</w:t>
      </w:r>
      <w:r>
        <w:t xml:space="preserve">”</w:t>
      </w:r>
      <w:r>
        <w:t xml:space="preserve"> </w:t>
      </w:r>
      <w:r>
        <w:t xml:space="preserve">อย่าว่าแต่ปิ้งเลยค่ะ ทอดก็แซ่บค่ะ ขอให้โชคนะคะ หลังจากหวยออกกบนะคะ ต่อจากกบไปแล้วพาไปดูอีก 1 ความเชื่อนะคะในพิธีนางกวักนางด้งนะคะ ที่รู้จักเป็นอย่างไรต่างก็เข้ามาบอกนะคะ ว่านี่มันไม่ใช่ช่วงเวลาของพิธีนางกวัก นางด้งค่ะคุณผู้ชม นี่คือพิธีที่เรียกว่านางกวักนางด้งนะคะ ถูกโพสต์โดยเจ้าของคลิปนะคะ Tiktokหลายคนอาจจะไม่รู้จักนะคะ ดิฉันขออนุญาตให้ข้อมูลกันสักนิดหนึ่งนะคะ การเข้าทรงนางด้งหรือผีนางด้งนะคะ ดังเดิมที่สำคัญเป็นภูมิปัญญาไทยในภาคอีสาน ภาคเหนือ ภาคกลางที่ประกอบอาชีพในการทำไร่ทำนานะคะ ทำเกษตรกรรมซึ่งเป็นพื้นฐานชีวิตของคนไทยค่ะ นิยมเล่นกันในวันสงกรานต์เท่านั้นนะคะ คลิปนี้ค่ะ หลายคนเข้ามาส่องตัวเลขคุณผู้ชม สังเกตกันเอาเองนะคะ ดิฉันบอกนิดหนึ่งว่าตัวเลขไทยค่ะมีคนเข้ามาส่องตัวเลขนะคะ ที่เขียนลงบนพื้นแล้วก็แสดงความคิดเห็นว่าไม่ได้เห็นพิธีแบบนี้มานานแล้วนะคะ ในขณะที่บางคนบอกว่านางกวัก ทำไม่ช่วงนี้เพราะว่าเขาทำกันช่วงสงกรานต์เท่านั้นนะคะ ก็ก็เก็บภาพพิธีแบบนี้มาให้นะคะ แล้วก็มีภาพปิ้งแซ่บ ๆ ของเราด้วยนะคะ ก็ขอให้ทุกคนโชคดีในวันพรุ่งนี้ที่จะมาถึงนะคะ มาดูกันนะคะคุณผู้ชมคะ เราต้องสังเกตกันดี ๆ นะคะ ล่าสุดค่ะ มีผู้ชายคนหนึ่งเขาได้รีวิวนะคะ ไปซื้อประทัดเพื่อแก้บนไอ้ไข่ แต่สิ่งที่ได้เป็นประทัดเหมือนกัน แต่แตกต่างกันอย่างไรกว่ามืออีกแล้วดูนี่เขียนไว้ว่า 1,000 นัด ไม่กล้าแกะชุดเลย กลัวหูเสีย</w:t>
      </w:r>
    </w:p>
    <w:p>
      <w:pPr>
        <w:pStyle w:val="BodyText"/>
      </w:pPr>
      <w:r>
        <w:t xml:space="preserve">(คุณบุษบา) คุณผู้ชมนี่ถ้าเกิดใครเคยไปแก้บนนะ หรือว่าเคยเห็นภาพข่าวต่าง ๆ นานา เวลาเขาไปจุดประทัดกันที่วัดไอ้ไข่กลม ๆ แบบนี้ล่ะ แต่ว่าใหญ่ ๆ คุณผู้ชมเจ้าของ Tiktok บอกว่าคุณแม่ของเขาสั่งมาจากเว็บขายสินค้าออนไลน์คลิปนะคะ จะเห็นเลยว่าประทัดนี่มันมีขนาดเล็กลงมากแตกต่างจากหลาย ๆ ที่ ที่เคยนำไปจุดนะคะ ผู้พูดระบบแคปชันว่า ประทัด1,000 นัดนี่ล่ะค่ะ แคปชันสั้น ๆ นะคะ ว่าชาวเน็ตนี่เข้ามาขำค่ะ บอกว่ามันไม่ใช่ 1,000 นัด ถ้าสังเกตที่กล่องนะคะ ในขณะที่บางคนบอกว่าแบบนี้ เรื่องขนาดไม่สำคัญ ไปดูว่าหาประทัดของคุณพี่เป็นอย่างไรคุณผู้ชมดูสิ คอหวยก็คือคอหวย ควรจะซื้อตามดีหรือเปล่า ในขณะที่หลายคนบอกว่าอยากจะเห็นตอนจุดเหลือเกินนะคะ ซึ่งทางด้านผู้โพสต์ก็รับปากนะคะเดี๋ยวจะจุดให้ดูค่ะ แต่อย่างไรก็ตามของเรานะคะ เข้าไปตรวจสอบในเว็บขายของมันมีหายจริง ๆ นะคะ ใกล้เคียงไหม อาจจะไม่ใช่ร้านเดียวกัน แต่ก็ถือว่าเป็นสินค้าที่ใกล้เคียงกับผู้โพสต์มาก แม่ค้าระบุว่าเป็นชุดแก้บนเด็กวัดเจดีย์ประทัด 100,000 นัด คุณผู้ชมนะคะ เขาบอกจุดไม่ได้นะคะ ขนาดมันอยู่ที่ 5-6 เซนติเมตรเท่านั้น เป็นงานปั้นค่ะ ไอไข่จะชอบมาก นอกจากนี้นะคะ ก็ยังมีประทัดจิ๋วด้วยก็เลยไม่แน่ใจค่ะคุณผู้ชม ว่าคุณแม่สั่งผิดร้าน หรือว่าเจ้าของร้านส่งสินค้าผิดกันแน่ เพราะว่าอันนี้มันเป็นของแก้บนนะคะ คุณพี่ลองติดต่อสอบถามทางร้านดูนะคะ แต่ก็ทำเอาหลายคนขำกันเลยจริง ๆ ต้องขอบคุณเจ้าของคลิปด้วยนะคะ คุณผู้ชมคะ มีอีกคลิปหนึ่งนะคะ เป็นเรื่องของการโฆษณาชวนเชื่อ หลายคนบอกว่าฉันอยากผิวขาวสวยนะคะ ก็เลยมีครีมหลากหลายยี่ห้อออกมาสู่ท้องตลาดกันมากมาย ใช้แล้วขาวค่ะแต่คุณผู้ชมคะ ดิฉันคิดว่าครีมพวกนั้นไม่มีประสิทธิภาพอะไรเลย ถ้าคุณผู้ชมได้เห็นครีมยีห้อนี้ค่ะ</w:t>
      </w:r>
    </w:p>
    <w:p>
      <w:pPr>
        <w:pStyle w:val="BodyText"/>
      </w:pPr>
      <w:r>
        <w:t xml:space="preserve">[เสียงคลิปวิดีโอ] เป็นอย่างไรคุณผู้ชมคะ ขาวไปหมด ขาวยิ่งกว่าตาดิฉันอีกค่ะ มันขาวโพลนไปหมดเลยจริง ๆ ลงไปคะนี่ คุณผู้ชมคะ เชื่อเลยว่าที่ผ่านมา 2-3 วันที่ผ่านมาหลายคนนี่อาจจะเห็นคลิปนี้ผ่านหูผ่านตามาบ้างเรียกว่า</w:t>
      </w:r>
      <w:r>
        <w:t xml:space="preserve"> </w:t>
      </w:r>
      <w:r>
        <w:t xml:space="preserve">“</w:t>
      </w:r>
      <w:r>
        <w:t xml:space="preserve">เป็นมิติใหม่แห่งการรีวิวผิวขาว</w:t>
      </w:r>
      <w:r>
        <w:t xml:space="preserve">”</w:t>
      </w:r>
      <w:r>
        <w:t xml:space="preserve"> </w:t>
      </w:r>
      <w:r>
        <w:t xml:space="preserve">นะคะนี่เป็นคลิปจากต่างประเทศค่ะ คุณผู้ชมขายโดยตัวแทน ของตัวแทนขายโลชันทาผิวนะคะ กลายเป็นไวรัลเป็นที่เรียบร้อยนะคะ ว่ามันไม่สมจริงเอาเสียเลย หลายคนก็เอามาโพสต์ต่อกันนะคะ ในทำนองว่าฉันว่ามันโป๊ะน่ะแก บางทีคนก็บอกว่าผี ขาวกว่ากระดาษ A4 ขาวจนหลอดไฟยังเขินนะคะ ขาวจนสีตกใส่คนรีวิวด้วยก็ว่ากันไปต่าง ๆ นานาค่ะ โฆษณารีวิวแนวใหม่ของแบรนดิ์กลยุทธ์ของใครของมันค่ะ ประสบความสำเร็จเรื่องของยอดวิวคุณผู้ชมคะ มีคนรู้จักแบรนด์เร็วมาก แต่ยอดขายนะคะ ไม่แน่ใจค่ะ ว่าจะมีคนกล้าซื้อไหมนะคะ การขาวแบบนี้หลายคนไม่ค่อยสะบายใจเท่าไร เพราะว่ามันเวอร์เกินจริง แล้วก็เชื่อว่าไม่มีใครอยากจะขาวแบบนี้แน่นอนนะคะ เพราะว่ายุคสมัยนี้ทราบกันอยู่แล้วว่าหลายคนหันมาดูแลสุขภาพค่ะ ทานอาหารเพื่อสุขภาพและเชื่อว่าผิวที่ดีคือ ผิวที่สุขภาพดี นุ่ม ชุ่มชื่นไม่ใช่ผิวขาวเพียงอย่างเดียวค่ะ นี่เป็นมิติใหม่ของการโฆษณาไม่สมจริงเท่านั้นนะคะ มาฝากคุณผู้ชมตายแล้ว ขาวอะไรขนาดนั้น อันนี้ขนาดไฟส่องยังขาวได้ไม่ถึงครึ่งหนึ่งของเขาเลยนะคะ นี่ล่ะค่ะ เดี๋ยวช่วงนี้ค่ะ เราจะพักกันสักครู่นะคะช่วงหน้าเราจะไปรวมคลิปสั้น ๆ ในโลกของ Tiktok นะคะ แต่ว่ามี Impact เยอะมากลงไม่กี่วินาทีแต่มีคนดูหลักล้าน โดยเฉพาะคลิปนี้นะคะ จะเป็นอย่างไรเดี๋ยวช่วงหน้าไปติดตามค่ะ</w:t>
      </w:r>
    </w:p>
    <w:p>
      <w:pPr>
        <w:pStyle w:val="BodyText"/>
      </w:pPr>
      <w:r>
        <w:t xml:space="preserve">[เสียงโฆษณา]</w:t>
      </w:r>
    </w:p>
    <w:p>
      <w:pPr>
        <w:pStyle w:val="BodyText"/>
      </w:pPr>
      <w:r>
        <w:t xml:space="preserve">(คุณบุษบา) คุณผู้ชมคะ ช่วงที่ 2 ของสะบัดช่อจ้อข่าวค่ะ ช่วงนี้นะคะ จะพาคุณผู้ชมไปดูคลิปต่าง ๆ ใน Tiktok นะคะ ที่ดิฉันบอกว่าแม้จะเป็นคลิปสั้น ๆ แต่มีพลังมากในโลกของโซเชียลนะคะ พูดถึงการตรวจ COVID ATK อะไรอย่างนี้ใช่ไหมคะ ทุกคนน่าจะรู้ใช่ไหมคะ ว่ามันทั้งลุ้นทั้งเสียว จะลุ้นขนาดไหนนี่นะคะ แต่ถ้าคนไม่เคยตรวจนี่มีกระสับกระส่ายเหมือนคลิปนี้แน่นอนค่ะ เป็นอย่างไรคุณผู้ชม เป็นเพียง 4 วินาทีนะคะ ที่สร้างรอยยิ้มได้เยอะแยะมากมาย หลายคนถึงขั้นอุทานจริง ๆ ค่ะ นี่เป็นคลิปของคุณปิยธิดาค่ะ อยู่ไม่นิ่งเป็นอย่างไรคะคุณพ่อ วันหลังอยู่นิ่ง ๆ นะคะ แบบนี้ถ้ากระดุกกระดิกนี่มันทำไม่ได้ค่ะ หลายคนเข้ามาขำค่ะ บอกว่าดุกว่าหมอก็เมียนี่ล่ะ เสียงดังฟังชัดดังทั่วประเทศความยาว 4 วินาที แต่คนดูเกือบ 1,000,000 วิวค่ะ บอกว่าคุณหมอจะอารมณ์ดีไปไหน มองหน้าคนไข้ด้วยค่ะ ณ จุดนี้เป็นอย่างไรค่ะ นี้ก็เป็นอีก 1 คลิปค่ะ ที่มีควายาวเพียง 7 วินาทีนะคะ แต่ก็เป็น 7 วินาทีที่ทำให้อดหัวเราะออกมาไม่ได้ค่ะ เพราะว่าผู้ช่วยคุณหมอนะคะ ช่างอารมณ์ดี ขี้เล่นเสียเหลือเกิน นี่ขณะผ่าตัดอยู่นะคะ นี่มีคนแสดงความคิดเห็นเยอะเลยนะคะ บอกว่าจริง ๆ แล้วตัวเองเคยผ่าตัดบล็อกหลังนะคะ ในห้องนี่เรามีสติรู้ทุกอย่าง บรรยากาศในห้องก็จะสบาย ๆ แบบนี้ค่ะ คุณหมอไม่เครียด คนไข้ก็จะรู้สึกสบายใจไปด้วย คลิปนี้โพสต์ 1 วันนะคะ มียอดวิวไปแล้ว 1,300,000 นะคะ จบจากห้องผ่าตัดไปแล้วนะคะ จะพาคุณผู้ชมไปชมคลิปที่ทำให้หลายคนอดตกอกตกใจกับสิ่งที่เกิดขึ้นไม่ได้ค่ะ นี่ล่ะค่ะคุณผู้ชม เป็นอย่างไรคะ ที่ทำให้หลายคนงง เกิดอะไรขึ้นหลายคนบอกว่ามันเป็นไปได้อย่างไร คลิปนี้เป็นคลิปที่มาจากต่างประเทศค่ะ ถูกรถชนเข้าอย่างจังค่ะ แต่ปรากฏว่าหลังจากถูกชนนะคะ เธอกลับไม่เป็นอะไรเลยนะคะ เดินมาหยิบจักรยานของเธอที่ล้มอยู่ข้างทาง แล้วขับต่อไปค่ะ ชาวเน็ตนะคะ ลงไปงงร่วมกันทั้งโลกคุณผู้ชมคะ โดยเฉพาะคนไทยของเรานะคะ บอกว่าเกิดอะไรขึ้นกับผู้หญิงคนนี้ หลายคนจะแซวนะคะ ว่าจริง ๆ แล้วเธอมีอาการเจ็บ แต่เธอเก็บอาการไว้หรือเปล่านะคะ อย่างที่บอกค่ะ คลิปนี้มีความยาวเพียง 10 วินาทีนึกถึงแต่ละคนที่พยายามทำคลิปแปลก ๆ ต่าง ๆ นานา แบบนี้นะคะ 1 นาที, 2 นาที มาเจอคลิปเหล่านี้นะคะ 7 วินาที 10 วินาที แต่ว่ายอดวิวไม่ธรรมดาจริง ๆ ค่ะ กลับมาบ้านเราคุณผู้ชมคะ หลังจากที่ไปต่างประเทศกันแล้ว มาดูที่บ้านเราค่ะ เขาชื่นชมนะคะ คนขับรถสิบล้อคู่นี้นะคะ ขณะที่เขากำลังขับรถมา ปรากฏว่ามีเหตุการณ์หนึ่งขับอยู่ข้างหน้าแล้วทำของหล่นนะคะ วินาทีนั้นเขาบอกว่าตัดใจไม่ถูกจริง ๆ หรือว่าจะพอแค่นี้หรอว่าจะอะไรไปชมคลิปค่ะ เอาไหมล่ะ ๆ มีคนบอกเอาไหมล่ะเอาดิ ๆ สงสัยจะไปเก็บขนมแน่เลยคุณผู้ชม สังเกตดี ๆ ว่ามันมีขนมถุงใหญ่เลยนี่นะคะ หล่นมาจากรถกระบนคันข้างหน้าค่ะ คุณ tong1996kt2 นะคะ คลิปขอบคุณมากเลยนะคะ เป็นจังหวะที่ขับสิบล้อมากับเพื่อน แล้วก็กำลังถ่ายคลิปเพื่ออัป</w:t>
      </w:r>
    </w:p>
    <w:p>
      <w:pPr>
        <w:pStyle w:val="BodyText"/>
      </w:pPr>
      <w:r>
        <w:t xml:space="preserve">(โหลด)อยู่พอดี ก็เลยถ่ายทันจังหวะนี้ค่ะ ปรากฏว่ารถคันข้างหน้าทำถุงขนมตกลงมา เขาก็เลยตัดสินใจจอดรถค่ะ เยอะด้วยคุณผู้ชม เยอะนะหลายสิบถุงจอดรถ แล้วก็พากันไปเก็บด้วยความเร็วเลยนะคะ เพราะว่าอย่างที่คุณผู้ชมเห็นว่าถนนเส้นนี้มีรถวิ่งผ่านไปผ่านมาเยอะเลยทีเดียวค่ะ หลายคนก็รีบเข้ามาให้กำลังใจนะคะ ดีแล้วลงมาเก็บนะคะ เพราะว่าขนมเยอะมากหลายคนบอกจังหวะที่ถุงขนมหล่นมานี่ว่ามันหล่นมาจากรถคันไหน เพราะไม่เชื่อว่าเป็นของรถกระบะข้างหน้านั้นนะคะ แต่อย่างไรก็ตาม 2 หนุ่มคนนี้เก็บขนมเอามากองรวมกันได้เป็นถุงใหญ่เลยนะคะ แล้วก็พากันขับรถตามกระบะคันนั้นตามไปทันทีนะคะ มีเรื่องไม่น่าเชื่อเกิดขึ้นค่ะ กระบะคันนั้นจอดอยู่ข้างทางจริงค่ะ ผู้โพสต์ก็เลยจอดรถแล้วบอกว่าเอาขนมมาคืนนะคะ บอกใจเขาใจเรา ถ้าเกิดว่าของเราหายนี่เราก็อยากจะได้คืนเหมือนกัน นี่ล่ะค่ะ</w:t>
      </w:r>
    </w:p>
    <w:p>
      <w:pPr>
        <w:pStyle w:val="BodyText"/>
      </w:pPr>
      <w:r>
        <w:t xml:space="preserve">[เสียงคลิปวิดีโอ] นี่ล่ะค่ะ คุณผู้ชม มีคนเข้ามาชื่นชมทั้ง 2 คนมากมายเลยนะคะ ที่เก็บขนมมาคืนให้เจ้าของเพราะดูแล้วคุณผู้ชมสังเกตดี ๆ นะคะ ขนข้าวขนของมาเยอะมากเลย แต่ไม่มีผ้าใบคลุมค่ะเมื่อขับมาด้วยความเร็วก็มีสิ่งของปลิวลงมาค่ะ ซึ่งขนมนี้เป็นเพียงส่วนหนึ่งเท่านั้น เพราะว่าก่อนหน้านี้ก็มีขนม 1 ถุง ถุงใหญ่ ๆ เช่นกัน แต่ว่าถุงนั้นไม่มีใครตามเก็บมาให้นะคะ ก็ถือว่าเป็นโชคดีนะคะ ที่เจอ 2 หนุ่มใจดีค่ะ หลายคนเข้ามาชื่นชมมากเลยค่ะ นี่ล่ะคนไทย ไม่ไร้น้ำใจแน่นอนนะคะ คุณผู้ชมคะ ช่วงนี้นะคะ เดี๋ยวจะพาไปดูบรรยากาศงานบุญกฐินกันบ้างนะคะ เรียบร้อยนะคะ เวลาทอดกฐินจำได้ใช่ไหมคะ เต้น ๆ เต้นกันสนุกสนานนะคะ เจ้าอาวาสบอกเข้ามา ๆ ไม่อยากจะเข้ากันเท่าไร เพราะว่าเต้นกันสนุก เดี๋ยวจะพาคุณผู้ชมไปวัดสมุดปราการ ถ้าเกิดไปกฐินที่วัดนี้ไม่ต้องห่วงเรื่องภาพถ่ายค่ะ เพราะอะไร คุณผู้ชมไปชมคลิปค่ะ</w:t>
      </w:r>
    </w:p>
    <w:p>
      <w:pPr>
        <w:pStyle w:val="BodyText"/>
      </w:pPr>
      <w:r>
        <w:t xml:space="preserve">[เสียงดนตรี] เป็นอย่างไรล่ะ คุณผู้ชมคะ มั่นใจหายห่วงแน่นอน ว่ามาวัดนี้ภาพมุมสูงไม่ต้องค่ะ โดรนก็ไม่ต้อง หลวงพี่จัดให้จัดให้เองนะคะ ญาติโยมบอกเต้น ๆ อยู่ดี ๆ นี่ เงยหน้ามา ตกใจนะคะ หลวงพี่ขึ้นไปนั่งทำไมนะคะ แต่พอเห็นกล้องในมือนี่ก็ขออนุญาตขำกันนะคะ เป็นทุกอย่างให้โยมขนาดนี้แล้วนะคะ ขอให้มีเจ้าภาพเจ้าของคลิปด้วยนะคะ ตอนแรกหลายคนงงจะให้ฉันดูอะไรนี่ก็แพลนไปเรื่อย ๆ ในวลกลมมีอะไร ๆ มาโป๊ะตรงนี้ว่าหลวงพี่ปีนขึ้นไปทำไม แต่ก็ถือว่าเป็นภาพที่เรียกร้อยยิ้มให้แต่ละคนที่ได้เห็นคลิปนี้เป็นอย่างดีนะคะ ที่วัดอื่นนี่นะคะ จัดวัดทอดกฐินแบบนี้แบบนี้ส่งมาให้เราได้นะคะ เดี๋ยวเรานำออกอากาศค่ะ เราจะไปพูดกับน้องอู๋กับโจอี้สวัสดีค่ะ</w:t>
      </w:r>
    </w:p>
    <w:p>
      <w:pPr>
        <w:pStyle w:val="BodyText"/>
      </w:pPr>
      <w:r>
        <w:t xml:space="preserve">(คุณธีรยุทธ) สวัสดีครับพี่หนึ่งอย่างไร</w:t>
      </w:r>
    </w:p>
    <w:p>
      <w:pPr>
        <w:pStyle w:val="BodyText"/>
      </w:pPr>
      <w:r>
        <w:t xml:space="preserve">(คุณบุษบา) สวยที่สุดวันนี้ได้ไหม</w:t>
      </w:r>
    </w:p>
    <w:p>
      <w:pPr>
        <w:pStyle w:val="BodyText"/>
      </w:pPr>
      <w:r>
        <w:t xml:space="preserve">(คุณธีรยุทธ) ไม่แป๊ดตรงไหนเอาปากกามาวง ขึ้นไปนั่งข้างบนนะ ต้องเรียก</w:t>
      </w:r>
      <w:r>
        <w:t xml:space="preserve"> </w:t>
      </w:r>
      <w:r>
        <w:t xml:space="preserve">“</w:t>
      </w:r>
      <w:r>
        <w:t xml:space="preserve">พส.</w:t>
      </w:r>
      <w:r>
        <w:t xml:space="preserve">”</w:t>
      </w:r>
      <w:r>
        <w:t xml:space="preserve"> </w:t>
      </w:r>
      <w:r>
        <w:t xml:space="preserve">เรียกว่าจะมีภาพมุมสูงมาฝากแฟน ๆ ด้วย ถ้าเกิดว่าใครไปกฐินวัดนี้ไปดู Facebook ประดุจจ้างตากล้องมาเอง วันนี้ชวนดูกันด้วยนะครับ POP NEWS วันนี้มีข่าวของเฮียบอยปกรณ์นะครับ หลายคนมีข่าวระแคะระคายว่าเฮียบอยกับเฟย์ฟังแก้วนี่ เขามีอะไรในกอไผ่หรือเปล่ามีคำตอบใหม่จากเฮียบอยมาแล้วครับ จะตอบว่าอะไร เดี๋ยวติดตามกันใน Pop News ครับ</w:t>
      </w:r>
    </w:p>
    <w:p>
      <w:pPr>
        <w:pStyle w:val="BodyText"/>
      </w:pPr>
      <w:r>
        <w:t xml:space="preserve">(คุณบุษบา)เอาล่ะค่ะ คุณผู้ชมคะ หมดเวลากับสะบัดช่อจ้อข่าวแล้วค่ะเป็นคลิปทำบุญตักบาตรทางน้ำน่าสนใจมากเลยค่ะ ที่จังหวัดราชบุรีค่ะทีนี้ PPTV เรื่องข่าวเรื่องใหญ่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ข่าวเช้า PPTV) “รายการโชว์ข่าว 36” วันที่ 15 พ.ย. 64 มาริก</dc:title>
  <dc:creator/>
  <cp:keywords/>
  <dcterms:created xsi:type="dcterms:W3CDTF">2021-11-18T09:47:17Z</dcterms:created>
  <dcterms:modified xsi:type="dcterms:W3CDTF">2021-11-18T09: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8 พฤษจิกายน 2564 เวลา 14.17 น.</vt:lpwstr>
  </property>
  <property fmtid="{D5CDD505-2E9C-101B-9397-08002B2CF9AE}" pid="3" name="subtitle">
    <vt:lpwstr/>
  </property>
</Properties>
</file>